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9A98A7" w14:textId="473E9FD2" w:rsidR="00F945E4" w:rsidRDefault="00F945E4">
      <w:pPr>
        <w:rPr>
          <w:b/>
        </w:rPr>
      </w:pPr>
      <w:r>
        <w:rPr>
          <w:b/>
        </w:rPr>
        <w:t>Assignment 3 Ruojun Li</w:t>
      </w:r>
      <w:bookmarkStart w:id="0" w:name="_GoBack"/>
      <w:bookmarkEnd w:id="0"/>
    </w:p>
    <w:p w14:paraId="3707DFB4" w14:textId="60E0228E" w:rsidR="00A62CB0" w:rsidRPr="00A62CB0" w:rsidRDefault="00A62CB0">
      <w:pPr>
        <w:rPr>
          <w:b/>
        </w:rPr>
      </w:pPr>
      <w:r w:rsidRPr="00A62CB0">
        <w:rPr>
          <w:b/>
        </w:rPr>
        <w:t>Problem 1 output:</w:t>
      </w:r>
    </w:p>
    <w:p w14:paraId="2BC20DFB" w14:textId="5A861601" w:rsidR="00A62CB0" w:rsidRDefault="00A62CB0">
      <w:r>
        <w:t xml:space="preserve">K-means </w:t>
      </w:r>
      <w:proofErr w:type="gramStart"/>
      <w:r>
        <w:t>with  3</w:t>
      </w:r>
      <w:proofErr w:type="gramEnd"/>
      <w:r>
        <w:t xml:space="preserve"> clusters:</w:t>
      </w:r>
    </w:p>
    <w:p w14:paraId="6EB28F8B" w14:textId="4116E97C" w:rsidR="003969E2" w:rsidRDefault="00A62CB0">
      <w:r>
        <w:rPr>
          <w:noProof/>
        </w:rPr>
        <w:drawing>
          <wp:inline distT="0" distB="0" distL="0" distR="0" wp14:anchorId="60E9325D" wp14:editId="32E58AF9">
            <wp:extent cx="2580198" cy="177275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2596809" cy="17841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0821AD" w14:textId="53D9A390" w:rsidR="00A62CB0" w:rsidRDefault="00A62CB0">
      <w:r>
        <w:t>K-means with 2 clusters:</w:t>
      </w:r>
    </w:p>
    <w:p w14:paraId="5A7DA99A" w14:textId="5F64BBC7" w:rsidR="00A62CB0" w:rsidRDefault="00A62CB0">
      <w:r>
        <w:rPr>
          <w:noProof/>
        </w:rPr>
        <w:drawing>
          <wp:inline distT="0" distB="0" distL="0" distR="0" wp14:anchorId="1863045A" wp14:editId="6469F183">
            <wp:extent cx="2293951" cy="1615341"/>
            <wp:effectExtent l="0" t="0" r="0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323927" cy="16364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84B3C9" w14:textId="37C28F16" w:rsidR="00A62CB0" w:rsidRDefault="00A62CB0">
      <w:r>
        <w:t>Problem2 output:</w:t>
      </w:r>
    </w:p>
    <w:p w14:paraId="20D903D6" w14:textId="7A7DC32E" w:rsidR="00DF768D" w:rsidRDefault="00DF768D">
      <w:pPr>
        <w:rPr>
          <w:sz w:val="18"/>
        </w:rPr>
      </w:pPr>
      <w:proofErr w:type="gramStart"/>
      <w:r>
        <w:rPr>
          <w:sz w:val="18"/>
        </w:rPr>
        <w:t>Left :</w:t>
      </w:r>
      <w:proofErr w:type="gramEnd"/>
      <w:r>
        <w:rPr>
          <w:sz w:val="18"/>
        </w:rPr>
        <w:t xml:space="preserve"> </w:t>
      </w:r>
      <w:r w:rsidR="00A62CB0" w:rsidRPr="00DF768D">
        <w:rPr>
          <w:sz w:val="18"/>
        </w:rPr>
        <w:t>Logistic regression</w:t>
      </w:r>
      <w:r w:rsidRPr="00DF768D">
        <w:rPr>
          <w:sz w:val="18"/>
        </w:rPr>
        <w:t xml:space="preserve">’s f-measure vs lambda. </w:t>
      </w:r>
      <w:r>
        <w:rPr>
          <w:sz w:val="18"/>
        </w:rPr>
        <w:t xml:space="preserve"> Final accuracy is 75%.</w:t>
      </w:r>
      <w:r w:rsidRPr="00DF768D">
        <w:rPr>
          <w:sz w:val="18"/>
        </w:rPr>
        <w:t xml:space="preserve">   </w:t>
      </w:r>
    </w:p>
    <w:p w14:paraId="3DF80BA5" w14:textId="45B5AF2D" w:rsidR="00A62CB0" w:rsidRPr="00DF768D" w:rsidRDefault="00DF768D">
      <w:pPr>
        <w:rPr>
          <w:sz w:val="18"/>
        </w:rPr>
      </w:pPr>
      <w:r>
        <w:rPr>
          <w:sz w:val="18"/>
        </w:rPr>
        <w:t xml:space="preserve">Right: </w:t>
      </w:r>
      <w:r w:rsidRPr="00DF768D">
        <w:rPr>
          <w:sz w:val="18"/>
        </w:rPr>
        <w:t xml:space="preserve">Standardization </w:t>
      </w:r>
      <w:r w:rsidRPr="00DF768D">
        <w:rPr>
          <w:sz w:val="18"/>
        </w:rPr>
        <w:t xml:space="preserve">Logistic regression’s f-measure vs lambda.  </w:t>
      </w:r>
      <w:r>
        <w:rPr>
          <w:sz w:val="18"/>
        </w:rPr>
        <w:t xml:space="preserve"> Final accuracy is</w:t>
      </w:r>
      <w:r>
        <w:rPr>
          <w:sz w:val="18"/>
        </w:rPr>
        <w:t xml:space="preserve"> 100%</w:t>
      </w:r>
      <w:r w:rsidRPr="00DF768D">
        <w:rPr>
          <w:sz w:val="18"/>
        </w:rPr>
        <w:t xml:space="preserve">                          </w:t>
      </w:r>
    </w:p>
    <w:p w14:paraId="64357908" w14:textId="48712ABF" w:rsidR="00A62CB0" w:rsidRDefault="00A62CB0">
      <w:r>
        <w:rPr>
          <w:noProof/>
        </w:rPr>
        <w:drawing>
          <wp:inline distT="0" distB="0" distL="0" distR="0" wp14:anchorId="44BD3D1A" wp14:editId="1D2874FE">
            <wp:extent cx="2816174" cy="1928191"/>
            <wp:effectExtent l="0" t="0" r="381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816174" cy="19281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F768D">
        <w:rPr>
          <w:noProof/>
        </w:rPr>
        <w:drawing>
          <wp:inline distT="0" distB="0" distL="0" distR="0" wp14:anchorId="13918DA1" wp14:editId="3BF076D3">
            <wp:extent cx="2824288" cy="1940119"/>
            <wp:effectExtent l="0" t="0" r="0" b="317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837592" cy="19492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81B8D4" w14:textId="639C75E1" w:rsidR="000A725E" w:rsidRDefault="000A725E"/>
    <w:p w14:paraId="046322EA" w14:textId="6A3F2D3E" w:rsidR="000A725E" w:rsidRDefault="000A725E"/>
    <w:p w14:paraId="14B7933F" w14:textId="619884B1" w:rsidR="000A725E" w:rsidRDefault="000A725E"/>
    <w:p w14:paraId="33276BF8" w14:textId="4EF3AD7A" w:rsidR="000A725E" w:rsidRDefault="000A725E">
      <w:pPr>
        <w:rPr>
          <w:b/>
        </w:rPr>
      </w:pPr>
      <w:r w:rsidRPr="00F945E4">
        <w:rPr>
          <w:b/>
        </w:rPr>
        <w:t>Problem3 output:</w:t>
      </w:r>
    </w:p>
    <w:p w14:paraId="7552FF0D" w14:textId="4E4D8787" w:rsidR="00F945E4" w:rsidRDefault="00F945E4">
      <w:pPr>
        <w:rPr>
          <w:b/>
        </w:rPr>
      </w:pPr>
      <w:r>
        <w:rPr>
          <w:b/>
        </w:rPr>
        <w:t>a.</w:t>
      </w:r>
    </w:p>
    <w:p w14:paraId="2A79E88F" w14:textId="0F5535B0" w:rsidR="00F945E4" w:rsidRDefault="00F945E4">
      <w:r>
        <w:rPr>
          <w:noProof/>
        </w:rPr>
        <w:drawing>
          <wp:inline distT="0" distB="0" distL="0" distR="0" wp14:anchorId="2C403968" wp14:editId="693FC84A">
            <wp:extent cx="2442119" cy="1515291"/>
            <wp:effectExtent l="0" t="0" r="0" b="889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453216" cy="15221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F96D24" w14:textId="0AA5B8BB" w:rsidR="00F945E4" w:rsidRDefault="00F945E4">
      <w:r>
        <w:t xml:space="preserve">b. </w:t>
      </w:r>
    </w:p>
    <w:p w14:paraId="12AC8460" w14:textId="4ADB7DF5" w:rsidR="00F945E4" w:rsidRDefault="00F945E4">
      <w:r>
        <w:rPr>
          <w:noProof/>
        </w:rPr>
        <w:drawing>
          <wp:inline distT="0" distB="0" distL="0" distR="0" wp14:anchorId="4BA6B8EA" wp14:editId="4409E679">
            <wp:extent cx="2694170" cy="2911151"/>
            <wp:effectExtent l="0" t="0" r="0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00849" cy="29183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7BFD37" w14:textId="5E386867" w:rsidR="00F945E4" w:rsidRDefault="00F945E4">
      <w:r>
        <w:t xml:space="preserve">c. </w:t>
      </w:r>
    </w:p>
    <w:p w14:paraId="350A0FFD" w14:textId="6967F4B2" w:rsidR="00F945E4" w:rsidRDefault="00F945E4">
      <w:r>
        <w:rPr>
          <w:noProof/>
        </w:rPr>
        <w:drawing>
          <wp:inline distT="0" distB="0" distL="0" distR="0" wp14:anchorId="2B854BA2" wp14:editId="5BF537BB">
            <wp:extent cx="2464431" cy="1731762"/>
            <wp:effectExtent l="0" t="0" r="0" b="190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470412" cy="1735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2342DB" w14:textId="09F553F1" w:rsidR="00F945E4" w:rsidRDefault="00F945E4"/>
    <w:p w14:paraId="23A1FB07" w14:textId="1827F10B" w:rsidR="00F945E4" w:rsidRDefault="00F945E4"/>
    <w:p w14:paraId="4F5700FF" w14:textId="5ED27F7E" w:rsidR="00F945E4" w:rsidRPr="00F945E4" w:rsidRDefault="00F945E4">
      <w:pPr>
        <w:rPr>
          <w:b/>
        </w:rPr>
      </w:pPr>
      <w:r w:rsidRPr="00F945E4">
        <w:rPr>
          <w:b/>
        </w:rPr>
        <w:t>Problem 4 output:</w:t>
      </w:r>
    </w:p>
    <w:p w14:paraId="4C71E3DB" w14:textId="08962ADD" w:rsidR="00F945E4" w:rsidRDefault="00F945E4">
      <w:r>
        <w:t>a.</w:t>
      </w:r>
    </w:p>
    <w:p w14:paraId="03F71BB5" w14:textId="775CE0C7" w:rsidR="00F945E4" w:rsidRDefault="00F945E4">
      <w:r>
        <w:rPr>
          <w:noProof/>
        </w:rPr>
        <w:drawing>
          <wp:inline distT="0" distB="0" distL="0" distR="0" wp14:anchorId="41282D07" wp14:editId="1891D7DA">
            <wp:extent cx="5943600" cy="82740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27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5F9B57" w14:textId="24277D56" w:rsidR="00F945E4" w:rsidRDefault="00F945E4">
      <w:r>
        <w:t xml:space="preserve">b. </w:t>
      </w:r>
    </w:p>
    <w:p w14:paraId="1A000FD5" w14:textId="48A3A3D3" w:rsidR="00F945E4" w:rsidRDefault="00F945E4">
      <w:r>
        <w:rPr>
          <w:noProof/>
        </w:rPr>
        <w:drawing>
          <wp:inline distT="0" distB="0" distL="0" distR="0" wp14:anchorId="30F859FC" wp14:editId="6EDA52B4">
            <wp:extent cx="5943600" cy="75184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51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D0A6CD" w14:textId="280160CE" w:rsidR="00F945E4" w:rsidRDefault="00F945E4">
      <w:r>
        <w:t>c.</w:t>
      </w:r>
    </w:p>
    <w:p w14:paraId="57EB84BE" w14:textId="0DFC72DB" w:rsidR="00F945E4" w:rsidRPr="00F945E4" w:rsidRDefault="00F945E4">
      <w:r>
        <w:rPr>
          <w:noProof/>
        </w:rPr>
        <w:drawing>
          <wp:inline distT="0" distB="0" distL="0" distR="0" wp14:anchorId="28CEE3A6" wp14:editId="019233F6">
            <wp:extent cx="5943600" cy="927735"/>
            <wp:effectExtent l="0" t="0" r="0" b="571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27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945E4" w:rsidRPr="00F945E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3Njcws7AwNjM0sDBQ0lEKTi0uzszPAykwrAUAh52RoiwAAAA="/>
  </w:docVars>
  <w:rsids>
    <w:rsidRoot w:val="003969E2"/>
    <w:rsid w:val="000A725E"/>
    <w:rsid w:val="003969E2"/>
    <w:rsid w:val="00A62CB0"/>
    <w:rsid w:val="00DF768D"/>
    <w:rsid w:val="00F945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093831"/>
  <w15:chartTrackingRefBased/>
  <w15:docId w15:val="{9225339E-980E-46ED-8FC8-97FDDEFFCC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theme" Target="theme/theme1.xml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57</Words>
  <Characters>32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, Ruojun</dc:creator>
  <cp:keywords/>
  <dc:description/>
  <cp:lastModifiedBy>Li, Ruojun</cp:lastModifiedBy>
  <cp:revision>3</cp:revision>
  <dcterms:created xsi:type="dcterms:W3CDTF">2018-10-23T02:57:00Z</dcterms:created>
  <dcterms:modified xsi:type="dcterms:W3CDTF">2018-10-23T03:07:00Z</dcterms:modified>
</cp:coreProperties>
</file>